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jc w:val="center"/>
        <w:tblLook w:val="04A0" w:firstRow="1" w:lastRow="0" w:firstColumn="1" w:lastColumn="0" w:noHBand="0" w:noVBand="1"/>
      </w:tblPr>
      <w:tblGrid>
        <w:gridCol w:w="8075"/>
        <w:gridCol w:w="2552"/>
      </w:tblGrid>
      <w:tr w:rsidR="005A5758" w:rsidRPr="0017746B" w14:paraId="3428FF9F" w14:textId="77777777" w:rsidTr="00F20F34">
        <w:trPr>
          <w:jc w:val="center"/>
        </w:trPr>
        <w:tc>
          <w:tcPr>
            <w:tcW w:w="8075" w:type="dxa"/>
          </w:tcPr>
          <w:p w14:paraId="1DB439F4" w14:textId="77777777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Ş AKIŞ ADIMLARI</w:t>
            </w:r>
          </w:p>
        </w:tc>
        <w:tc>
          <w:tcPr>
            <w:tcW w:w="2552" w:type="dxa"/>
          </w:tcPr>
          <w:p w14:paraId="261FFC91" w14:textId="77777777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RUMLU</w:t>
            </w:r>
          </w:p>
        </w:tc>
      </w:tr>
      <w:tr w:rsidR="005A5758" w:rsidRPr="0017746B" w14:paraId="3C7A0E59" w14:textId="77777777" w:rsidTr="008510AD">
        <w:trPr>
          <w:jc w:val="center"/>
        </w:trPr>
        <w:tc>
          <w:tcPr>
            <w:tcW w:w="8075" w:type="dxa"/>
          </w:tcPr>
          <w:p w14:paraId="23E35267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1776" behindDoc="0" locked="0" layoutInCell="1" allowOverlap="1" wp14:anchorId="608E7B68" wp14:editId="145BAA46">
                      <wp:simplePos x="0" y="0"/>
                      <wp:positionH relativeFrom="column">
                        <wp:posOffset>492125</wp:posOffset>
                      </wp:positionH>
                      <wp:positionV relativeFrom="paragraph">
                        <wp:posOffset>136525</wp:posOffset>
                      </wp:positionV>
                      <wp:extent cx="3822700" cy="956310"/>
                      <wp:effectExtent l="0" t="0" r="25400" b="1524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22700" cy="95631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A0BF6CD" w14:textId="6680E108" w:rsidR="005A5758" w:rsidRPr="00C52E41" w:rsidRDefault="008510AD" w:rsidP="008510AD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Eğitim verilen personel tarafından bina içindeki kumbaralar</w:t>
                                  </w:r>
                                  <w:r w:rsidR="00DC3309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da biriken atıklar bina içindeki </w:t>
                                  </w:r>
                                  <w:r w:rsidR="0043536E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    </w:t>
                                  </w:r>
                                  <w:r w:rsidR="00DC3309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440 </w:t>
                                  </w:r>
                                  <w:proofErr w:type="spellStart"/>
                                  <w:r w:rsidR="00DC3309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lt’lik</w:t>
                                  </w:r>
                                  <w:proofErr w:type="spellEnd"/>
                                  <w:r w:rsidR="00DC3309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konteynırda biriktirili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08E7B68" id="Oval 1" o:spid="_x0000_s1026" style="position:absolute;margin-left:38.75pt;margin-top:10.75pt;width:301pt;height:75.3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1A0BF6CD" w14:textId="6680E108" w:rsidR="005A5758" w:rsidRPr="00C52E41" w:rsidRDefault="008510AD" w:rsidP="008510A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ğitim verilen personel tarafından bina içindeki kumbaralar</w:t>
                            </w:r>
                            <w:r w:rsidR="00DC330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da biriken atıklar bina içindeki </w:t>
                            </w:r>
                            <w:r w:rsidR="0043536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bookmarkStart w:id="1" w:name="_GoBack"/>
                            <w:bookmarkEnd w:id="1"/>
                            <w:r w:rsidR="00DC330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440 </w:t>
                            </w:r>
                            <w:proofErr w:type="spellStart"/>
                            <w:r w:rsidR="00DC330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t’lik</w:t>
                            </w:r>
                            <w:proofErr w:type="spellEnd"/>
                            <w:r w:rsidR="00DC330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konteynırda biriktirilir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62DCF283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150752A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6ABA37A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1AB4348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240F155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0770AFF" w14:textId="6CDEFC5D" w:rsidR="005A5758" w:rsidRPr="0017746B" w:rsidRDefault="005A5758" w:rsidP="00081683">
            <w:pPr>
              <w:tabs>
                <w:tab w:val="right" w:pos="7033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2800" behindDoc="0" locked="0" layoutInCell="1" allowOverlap="1" wp14:anchorId="7338E494" wp14:editId="0DCA01CF">
                      <wp:simplePos x="0" y="0"/>
                      <wp:positionH relativeFrom="column">
                        <wp:posOffset>2443480</wp:posOffset>
                      </wp:positionH>
                      <wp:positionV relativeFrom="paragraph">
                        <wp:posOffset>67945</wp:posOffset>
                      </wp:positionV>
                      <wp:extent cx="0" cy="152400"/>
                      <wp:effectExtent l="76200" t="0" r="57150" b="57150"/>
                      <wp:wrapNone/>
                      <wp:docPr id="16" name="Düz Ok Bağlayıcısı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7C45FD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16" o:spid="_x0000_s1026" type="#_x0000_t32" style="position:absolute;margin-left:192.4pt;margin-top:5.35pt;width:0;height:12p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  <w:p w14:paraId="71ED8631" w14:textId="2F10DEAF" w:rsidR="005A5758" w:rsidRPr="0017746B" w:rsidRDefault="00DC3309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6352" behindDoc="0" locked="0" layoutInCell="1" allowOverlap="1" wp14:anchorId="4E8696B1" wp14:editId="3E142BEB">
                      <wp:simplePos x="0" y="0"/>
                      <wp:positionH relativeFrom="column">
                        <wp:posOffset>566420</wp:posOffset>
                      </wp:positionH>
                      <wp:positionV relativeFrom="paragraph">
                        <wp:posOffset>90805</wp:posOffset>
                      </wp:positionV>
                      <wp:extent cx="3822700" cy="730250"/>
                      <wp:effectExtent l="0" t="0" r="25400" b="12700"/>
                      <wp:wrapNone/>
                      <wp:docPr id="6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22700" cy="7302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5365396" w14:textId="77777777" w:rsidR="00DC3309" w:rsidRPr="00C52E41" w:rsidRDefault="00DC3309" w:rsidP="00DC330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440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lt’lik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konteynırdaki</w:t>
                                  </w:r>
                                  <w:proofErr w:type="gramEnd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biriken atıklar bina dışındaki 770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lt’lik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mavi konteynırlara taşınır.</w:t>
                                  </w:r>
                                </w:p>
                                <w:p w14:paraId="716DFF13" w14:textId="18335AFD" w:rsidR="00DC3309" w:rsidRPr="00C52E41" w:rsidRDefault="00DC3309" w:rsidP="00DC330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E8696B1" id="Oval 6" o:spid="_x0000_s1027" style="position:absolute;margin-left:44.6pt;margin-top:7.15pt;width:301pt;height:57.5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05365396" w14:textId="77777777" w:rsidR="00DC3309" w:rsidRPr="00C52E41" w:rsidRDefault="00DC3309" w:rsidP="00DC33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440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t’lik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onteynırdaki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biriken atıklar bina dışındaki 770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t’lik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mavi konteynırlara taşınır.</w:t>
                            </w:r>
                          </w:p>
                          <w:p w14:paraId="716DFF13" w14:textId="18335AFD" w:rsidR="00DC3309" w:rsidRPr="00C52E41" w:rsidRDefault="00DC3309" w:rsidP="00DC33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4041F06D" w14:textId="4A99525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CB156E5" w14:textId="291F48EF" w:rsidR="005A5758" w:rsidRPr="0017746B" w:rsidRDefault="005A5758" w:rsidP="00B733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A5F6C19" w14:textId="79AD8894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9C30447" w14:textId="55B6EDB0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987E1C0" w14:textId="2492880D" w:rsidR="005A5758" w:rsidRPr="0017746B" w:rsidRDefault="00DC3309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6896" behindDoc="0" locked="0" layoutInCell="1" allowOverlap="1" wp14:anchorId="084CC008" wp14:editId="3E1D15A5">
                      <wp:simplePos x="0" y="0"/>
                      <wp:positionH relativeFrom="column">
                        <wp:posOffset>2473325</wp:posOffset>
                      </wp:positionH>
                      <wp:positionV relativeFrom="paragraph">
                        <wp:posOffset>62865</wp:posOffset>
                      </wp:positionV>
                      <wp:extent cx="0" cy="152400"/>
                      <wp:effectExtent l="76200" t="0" r="57150" b="57150"/>
                      <wp:wrapNone/>
                      <wp:docPr id="4" name="Düz Ok Bağlayıcısı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87BF2C" id="Düz Ok Bağlayıcısı 4" o:spid="_x0000_s1026" type="#_x0000_t32" style="position:absolute;margin-left:194.75pt;margin-top:4.95pt;width:0;height:12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CEC40F1" w14:textId="501206A9" w:rsidR="005A5758" w:rsidRPr="0017746B" w:rsidRDefault="00DC3309" w:rsidP="00B733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0F5F8D87" wp14:editId="680F6D89">
                      <wp:simplePos x="0" y="0"/>
                      <wp:positionH relativeFrom="column">
                        <wp:posOffset>590550</wp:posOffset>
                      </wp:positionH>
                      <wp:positionV relativeFrom="paragraph">
                        <wp:posOffset>134620</wp:posOffset>
                      </wp:positionV>
                      <wp:extent cx="3822700" cy="730250"/>
                      <wp:effectExtent l="0" t="0" r="25400" b="12700"/>
                      <wp:wrapNone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22700" cy="7302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9F4ED05" w14:textId="77777777" w:rsidR="00DC3309" w:rsidRPr="00C52E41" w:rsidRDefault="00DC3309" w:rsidP="00DC330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Belirlenen günlerde araçlarla </w:t>
                                  </w: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konteynırlardaki</w:t>
                                  </w:r>
                                  <w:proofErr w:type="gramEnd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atıklar alınır.</w:t>
                                  </w:r>
                                </w:p>
                                <w:p w14:paraId="3599F78E" w14:textId="77777777" w:rsidR="00DC3309" w:rsidRPr="00C52E41" w:rsidRDefault="00DC3309" w:rsidP="00DC330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F5F8D87" id="Oval 7" o:spid="_x0000_s1028" style="position:absolute;left:0;text-align:left;margin-left:46.5pt;margin-top:10.6pt;width:301pt;height:57.5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19F4ED05" w14:textId="77777777" w:rsidR="00DC3309" w:rsidRPr="00C52E41" w:rsidRDefault="00DC3309" w:rsidP="00DC33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Belirlenen günlerde araçlarla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onteynırlardaki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atıklar alınır.</w:t>
                            </w:r>
                          </w:p>
                          <w:p w14:paraId="3599F78E" w14:textId="77777777" w:rsidR="00DC3309" w:rsidRPr="00C52E41" w:rsidRDefault="00DC3309" w:rsidP="00DC33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4E842E3F" w14:textId="37164298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FEF18C7" w14:textId="4BA3EE71" w:rsidR="005A5758" w:rsidRPr="0017746B" w:rsidRDefault="005A5758" w:rsidP="00B733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</w:p>
          <w:p w14:paraId="529667BA" w14:textId="11540930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F1637D0" w14:textId="5481C74A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2682052" w14:textId="6C059609" w:rsidR="005A5758" w:rsidRPr="0017746B" w:rsidRDefault="00DC3309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68160" behindDoc="0" locked="0" layoutInCell="1" allowOverlap="1" wp14:anchorId="0CF96DF3" wp14:editId="16AC0D27">
                      <wp:simplePos x="0" y="0"/>
                      <wp:positionH relativeFrom="column">
                        <wp:posOffset>2495550</wp:posOffset>
                      </wp:positionH>
                      <wp:positionV relativeFrom="paragraph">
                        <wp:posOffset>43815</wp:posOffset>
                      </wp:positionV>
                      <wp:extent cx="0" cy="152400"/>
                      <wp:effectExtent l="76200" t="0" r="57150" b="57150"/>
                      <wp:wrapNone/>
                      <wp:docPr id="2" name="Düz Ok Bağlayıcısı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E5F7BA" id="Düz Ok Bağlayıcısı 2" o:spid="_x0000_s1026" type="#_x0000_t32" style="position:absolute;margin-left:196.5pt;margin-top:3.45pt;width:0;height:12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FACCA13" w14:textId="7BCFCB7E" w:rsidR="005A5758" w:rsidRPr="0017746B" w:rsidRDefault="00DC3309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0448" behindDoc="0" locked="0" layoutInCell="1" allowOverlap="1" wp14:anchorId="664AEE59" wp14:editId="37BC98A0">
                      <wp:simplePos x="0" y="0"/>
                      <wp:positionH relativeFrom="column">
                        <wp:posOffset>565150</wp:posOffset>
                      </wp:positionH>
                      <wp:positionV relativeFrom="paragraph">
                        <wp:posOffset>140970</wp:posOffset>
                      </wp:positionV>
                      <wp:extent cx="3822700" cy="730250"/>
                      <wp:effectExtent l="0" t="0" r="25400" b="12700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22700" cy="7302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C5F777B" w14:textId="0B4A64B6" w:rsidR="00DC3309" w:rsidRPr="00C52E41" w:rsidRDefault="00DC3309" w:rsidP="00DC330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Atıklar geçici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deponi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alanına götürülü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64AEE59" id="Oval 9" o:spid="_x0000_s1029" style="position:absolute;margin-left:44.5pt;margin-top:11.1pt;width:301pt;height:57.5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5C5F777B" w14:textId="0B4A64B6" w:rsidR="00DC3309" w:rsidRPr="00C52E41" w:rsidRDefault="00DC3309" w:rsidP="00DC33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Atıklar geçici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eponi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alanına götürülür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12D0FE0B" w14:textId="6DB6AEF6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6AE95E1" w14:textId="71EE9C3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2B8C72F" w14:textId="0DD16151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5BE2606" w14:textId="706A9981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AC586C1" w14:textId="6DBE9F7A" w:rsidR="005A5758" w:rsidRPr="0017746B" w:rsidRDefault="00DC3309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2256" behindDoc="0" locked="0" layoutInCell="1" allowOverlap="1" wp14:anchorId="72CB28EE" wp14:editId="10424045">
                      <wp:simplePos x="0" y="0"/>
                      <wp:positionH relativeFrom="column">
                        <wp:posOffset>2476500</wp:posOffset>
                      </wp:positionH>
                      <wp:positionV relativeFrom="paragraph">
                        <wp:posOffset>66040</wp:posOffset>
                      </wp:positionV>
                      <wp:extent cx="0" cy="152400"/>
                      <wp:effectExtent l="76200" t="0" r="57150" b="57150"/>
                      <wp:wrapNone/>
                      <wp:docPr id="14" name="Düz Ok Bağlayıcısı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950F04" id="Düz Ok Bağlayıcısı 14" o:spid="_x0000_s1026" type="#_x0000_t32" style="position:absolute;margin-left:195pt;margin-top:5.2pt;width:0;height:12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56CF5408" w14:textId="433A7FD0" w:rsidR="005A5758" w:rsidRPr="0017746B" w:rsidRDefault="00EF557A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4544" behindDoc="0" locked="0" layoutInCell="1" allowOverlap="1" wp14:anchorId="021064FC" wp14:editId="5D61CA9F">
                      <wp:simplePos x="0" y="0"/>
                      <wp:positionH relativeFrom="column">
                        <wp:posOffset>552450</wp:posOffset>
                      </wp:positionH>
                      <wp:positionV relativeFrom="paragraph">
                        <wp:posOffset>101600</wp:posOffset>
                      </wp:positionV>
                      <wp:extent cx="3822700" cy="730250"/>
                      <wp:effectExtent l="0" t="0" r="25400" b="12700"/>
                      <wp:wrapNone/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22700" cy="7302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E161F05" w14:textId="4CFABD3F" w:rsidR="00EF557A" w:rsidRPr="00C52E41" w:rsidRDefault="00EF557A" w:rsidP="00EF557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Görevli personel tarafından ayrıştırma işlemi yapılır.</w:t>
                                  </w:r>
                                </w:p>
                                <w:p w14:paraId="11B0F7EF" w14:textId="77777777" w:rsidR="00EF557A" w:rsidRPr="00C52E41" w:rsidRDefault="00EF557A" w:rsidP="00EF557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21064FC" id="Oval 11" o:spid="_x0000_s1030" style="position:absolute;margin-left:43.5pt;margin-top:8pt;width:301pt;height:57.5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5E161F05" w14:textId="4CFABD3F" w:rsidR="00EF557A" w:rsidRPr="00C52E41" w:rsidRDefault="00EF557A" w:rsidP="00EF557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Görevli personel tarafından ayrıştırma işlemi yapılır.</w:t>
                            </w:r>
                          </w:p>
                          <w:p w14:paraId="11B0F7EF" w14:textId="77777777" w:rsidR="00EF557A" w:rsidRPr="00C52E41" w:rsidRDefault="00EF557A" w:rsidP="00EF557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6AD7A067" w14:textId="49B515F1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D318607" w14:textId="487438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FEFA911" w14:textId="20DC577C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35A1A7" w14:textId="5D65073A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C877183" w14:textId="61C58A58" w:rsidR="005A5758" w:rsidRPr="0017746B" w:rsidRDefault="00EF557A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6592" behindDoc="0" locked="0" layoutInCell="1" allowOverlap="1" wp14:anchorId="562DB4AD" wp14:editId="0A317CC8">
                      <wp:simplePos x="0" y="0"/>
                      <wp:positionH relativeFrom="column">
                        <wp:posOffset>2508250</wp:posOffset>
                      </wp:positionH>
                      <wp:positionV relativeFrom="paragraph">
                        <wp:posOffset>72390</wp:posOffset>
                      </wp:positionV>
                      <wp:extent cx="0" cy="152400"/>
                      <wp:effectExtent l="76200" t="0" r="57150" b="57150"/>
                      <wp:wrapNone/>
                      <wp:docPr id="12" name="Düz Ok Bağlayıcısı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130A5F" id="Düz Ok Bağlayıcısı 12" o:spid="_x0000_s1026" type="#_x0000_t32" style="position:absolute;margin-left:197.5pt;margin-top:5.7pt;width:0;height:12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031A935F" w14:textId="53C121A8" w:rsidR="005A5758" w:rsidRPr="0017746B" w:rsidRDefault="00EF557A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2496" behindDoc="0" locked="0" layoutInCell="1" allowOverlap="1" wp14:anchorId="643C700C" wp14:editId="71AD9DE9">
                      <wp:simplePos x="0" y="0"/>
                      <wp:positionH relativeFrom="column">
                        <wp:posOffset>590550</wp:posOffset>
                      </wp:positionH>
                      <wp:positionV relativeFrom="paragraph">
                        <wp:posOffset>115570</wp:posOffset>
                      </wp:positionV>
                      <wp:extent cx="3822700" cy="730250"/>
                      <wp:effectExtent l="0" t="0" r="25400" b="12700"/>
                      <wp:wrapNone/>
                      <wp:docPr id="10" name="Ova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22700" cy="7302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03D1E3D" w14:textId="655C71CC" w:rsidR="00DC3309" w:rsidRPr="00C52E41" w:rsidRDefault="00F415D4" w:rsidP="00DC330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Sözleş</w:t>
                                  </w:r>
                                  <w:r w:rsidR="00DC3309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me yapılan firma tarafında ayrıştırılmış olarak depolanan atıklar tartılıp alınır</w:t>
                                  </w:r>
                                </w:p>
                                <w:p w14:paraId="571A8E31" w14:textId="77777777" w:rsidR="00DC3309" w:rsidRPr="00C52E41" w:rsidRDefault="00DC3309" w:rsidP="00DC330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43C700C" id="Oval 10" o:spid="_x0000_s1031" style="position:absolute;margin-left:46.5pt;margin-top:9.1pt;width:301pt;height:57.5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203D1E3D" w14:textId="655C71CC" w:rsidR="00DC3309" w:rsidRPr="00C52E41" w:rsidRDefault="00F415D4" w:rsidP="00DC33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özleş</w:t>
                            </w:r>
                            <w:r w:rsidR="00DC330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e yapılan firma tarafında ayrıştırılmış olarak depolanan atıklar tartılıp alınır</w:t>
                            </w:r>
                          </w:p>
                          <w:p w14:paraId="571A8E31" w14:textId="77777777" w:rsidR="00DC3309" w:rsidRPr="00C52E41" w:rsidRDefault="00DC3309" w:rsidP="00DC33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2D9462C1" w14:textId="43F9731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09D4548" w14:textId="5C63D1CE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C77AA5C" w14:textId="1E8303A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5CF3EAC" w14:textId="3757C3EB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AA42F9D" w14:textId="2341ED78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7C37FCA" w14:textId="092FA541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20A357B" w14:textId="0350432A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CB2AC5D" w14:textId="06100A19" w:rsidR="005A5758" w:rsidRPr="0017746B" w:rsidRDefault="005A5758" w:rsidP="00F073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D8B4F37" w14:textId="34F0699A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46ACC3E" w14:textId="775D3552" w:rsidR="005A5758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576C785" w14:textId="05D7B5AF" w:rsidR="005A5758" w:rsidRPr="0017746B" w:rsidRDefault="005A5758" w:rsidP="00B2299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2" w:type="dxa"/>
          </w:tcPr>
          <w:p w14:paraId="08D0F5A3" w14:textId="31F5F882" w:rsidR="005A5758" w:rsidRPr="0017746B" w:rsidRDefault="005A5758" w:rsidP="008510A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</w:t>
            </w:r>
          </w:p>
          <w:p w14:paraId="31FD2F38" w14:textId="058E7A16" w:rsidR="00AD5BC4" w:rsidRDefault="00D52C75" w:rsidP="00D52C75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Koordinatör</w:t>
            </w:r>
          </w:p>
          <w:p w14:paraId="45EE488D" w14:textId="77777777" w:rsidR="00D52C75" w:rsidRPr="00D52C75" w:rsidRDefault="00D52C75" w:rsidP="00D52C75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  <w:p w14:paraId="30E7FCC2" w14:textId="77777777" w:rsidR="00D52C75" w:rsidRDefault="00D52C75" w:rsidP="00D52C75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Koordinatör </w:t>
            </w:r>
            <w:proofErr w:type="spellStart"/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Yard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.</w:t>
            </w:r>
            <w:proofErr w:type="spellEnd"/>
          </w:p>
          <w:p w14:paraId="4ED8673B" w14:textId="77777777" w:rsidR="00D52C75" w:rsidRPr="00D52C75" w:rsidRDefault="00D52C75" w:rsidP="00D52C75">
            <w:pPr>
              <w:pStyle w:val="ListeParagraf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  <w:p w14:paraId="2B9BEA0D" w14:textId="20E94AD1" w:rsidR="00D52C75" w:rsidRPr="00D52C75" w:rsidRDefault="00D52C75" w:rsidP="00D52C75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bookmarkStart w:id="0" w:name="_GoBack"/>
            <w:bookmarkEnd w:id="0"/>
            <w:proofErr w:type="spellStart"/>
            <w:r w:rsidRPr="00D52C75">
              <w:rPr>
                <w:rFonts w:ascii="Times New Roman" w:hAnsi="Times New Roman" w:cs="Times New Roman"/>
                <w:color w:val="000000" w:themeColor="text1"/>
                <w:szCs w:val="20"/>
              </w:rPr>
              <w:t>Mühendis</w:t>
            </w:r>
            <w:proofErr w:type="spellEnd"/>
          </w:p>
          <w:p w14:paraId="536C2A28" w14:textId="77777777" w:rsidR="005A5758" w:rsidRPr="00AD5BC4" w:rsidRDefault="005A5758" w:rsidP="008510AD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A365E06" w14:textId="1C92B7A0" w:rsidR="005A5758" w:rsidRPr="00AD5BC4" w:rsidRDefault="005A5758" w:rsidP="008510AD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2C1DE28" w14:textId="77777777" w:rsidR="005A5758" w:rsidRPr="00AD5BC4" w:rsidRDefault="005A5758" w:rsidP="008510AD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2BD6949" w14:textId="1EB9BEA8" w:rsidR="005A5758" w:rsidRDefault="005A5758" w:rsidP="008510AD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38BA11E" w14:textId="439B40E1" w:rsidR="00AD5BC4" w:rsidRDefault="00AD5BC4" w:rsidP="008510AD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BB4E280" w14:textId="656240FC" w:rsidR="00AD5BC4" w:rsidRDefault="00AD5BC4" w:rsidP="008510AD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C729A03" w14:textId="77777777" w:rsidR="00F07331" w:rsidRPr="00AD5BC4" w:rsidRDefault="00F07331" w:rsidP="008510AD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BB25D37" w14:textId="77777777" w:rsidR="00F07331" w:rsidRDefault="00F07331" w:rsidP="008510AD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D34C519" w14:textId="44AED9C7" w:rsidR="005A5758" w:rsidRPr="006909FE" w:rsidRDefault="005A5758" w:rsidP="008510A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1854400" w14:textId="77777777" w:rsidR="00FC2B01" w:rsidRPr="00216C51" w:rsidRDefault="00FC2B01" w:rsidP="00FC2B01">
      <w:pPr>
        <w:tabs>
          <w:tab w:val="left" w:pos="1005"/>
        </w:tabs>
        <w:rPr>
          <w:rStyle w:val="KitapBal"/>
        </w:rPr>
      </w:pPr>
    </w:p>
    <w:sectPr w:rsidR="00FC2B01" w:rsidRPr="00216C51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094B31" w14:textId="77777777" w:rsidR="003F37F5" w:rsidRDefault="003F37F5" w:rsidP="00762A69">
      <w:pPr>
        <w:spacing w:after="0" w:line="240" w:lineRule="auto"/>
      </w:pPr>
      <w:r>
        <w:separator/>
      </w:r>
    </w:p>
  </w:endnote>
  <w:endnote w:type="continuationSeparator" w:id="0">
    <w:p w14:paraId="78AC2BF4" w14:textId="77777777" w:rsidR="003F37F5" w:rsidRDefault="003F37F5" w:rsidP="00762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4B4D8" w14:textId="77777777" w:rsidR="003800A8" w:rsidRPr="000424A8" w:rsidRDefault="003800A8" w:rsidP="003800A8">
    <w:pPr>
      <w:tabs>
        <w:tab w:val="center" w:pos="4536"/>
      </w:tabs>
      <w:spacing w:after="0" w:line="240" w:lineRule="auto"/>
      <w:jc w:val="both"/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*</w:t>
    </w:r>
    <w:r w:rsidRPr="000424A8">
      <w:rPr>
        <w:rFonts w:ascii="Times New Roman" w:eastAsia="Times New Roman" w:hAnsi="Times New Roman" w:cs="Times New Roman"/>
        <w:color w:val="000000"/>
        <w:sz w:val="20"/>
        <w:szCs w:val="20"/>
        <w:lang w:eastAsia="tr-TR"/>
      </w:rPr>
      <w:t xml:space="preserve"> </w:t>
    </w: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Tokat Gaziosmanpaşa Üniversitesi ilgili yönetmelik ve yönergeler gereğince hazırlanmıştır.</w:t>
    </w:r>
  </w:p>
  <w:p w14:paraId="7C4A92B7" w14:textId="77777777" w:rsidR="003800A8" w:rsidRPr="003F1639" w:rsidRDefault="003800A8" w:rsidP="003800A8">
    <w:pPr>
      <w:tabs>
        <w:tab w:val="center" w:pos="4536"/>
      </w:tabs>
      <w:spacing w:after="0" w:line="240" w:lineRule="auto"/>
      <w:jc w:val="both"/>
      <w:rPr>
        <w:rFonts w:ascii="Calibri" w:eastAsia="Calibri" w:hAnsi="Calibri" w:cs="Times New Roman"/>
        <w:color w:val="FF0000"/>
        <w:sz w:val="24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FF0000"/>
        <w:sz w:val="18"/>
        <w:szCs w:val="16"/>
        <w:lang w:eastAsia="tr-TR"/>
      </w:rPr>
      <w:t xml:space="preserve">Bu dokümanın basılı hali kontrolsüz doküman kabul edilmektedir. Lütfen web sitesinden en son versiyonuna ulaşınız. </w:t>
    </w:r>
    <w:r w:rsidRPr="000424A8">
      <w:rPr>
        <w:rFonts w:ascii="Calibri" w:eastAsia="Calibri" w:hAnsi="Calibri" w:cs="Times New Roman"/>
        <w:color w:val="FF0000"/>
        <w:sz w:val="20"/>
        <w:szCs w:val="20"/>
        <w:lang w:eastAsia="tr-TR"/>
      </w:rPr>
      <w:t xml:space="preserve">                         </w:t>
    </w:r>
    <w:r w:rsidRPr="000424A8">
      <w:rPr>
        <w:rFonts w:ascii="Calibri" w:eastAsia="Calibri" w:hAnsi="Calibri" w:cs="Times New Roman"/>
        <w:color w:val="FF0000"/>
        <w:sz w:val="20"/>
        <w:szCs w:val="20"/>
      </w:rPr>
      <w:t xml:space="preserve">            </w:t>
    </w:r>
    <w:r w:rsidRPr="000424A8">
      <w:rPr>
        <w:rFonts w:ascii="Times New Roman" w:eastAsia="Calibri" w:hAnsi="Times New Roman" w:cs="Times New Roman"/>
        <w:i/>
        <w:color w:val="FF0000"/>
        <w:sz w:val="18"/>
        <w:szCs w:val="16"/>
      </w:rPr>
      <w:t xml:space="preserve"> </w:t>
    </w:r>
    <w:r w:rsidRPr="000424A8">
      <w:rPr>
        <w:rFonts w:ascii="Calibri" w:eastAsia="Calibri" w:hAnsi="Calibri" w:cs="Times New Roman"/>
        <w:color w:val="FF0000"/>
        <w:szCs w:val="20"/>
      </w:rPr>
      <w:t xml:space="preserve">                          </w:t>
    </w:r>
  </w:p>
  <w:p w14:paraId="53EB64ED" w14:textId="77777777" w:rsidR="0017746B" w:rsidRDefault="0017746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89A75F" w14:textId="77777777" w:rsidR="003F37F5" w:rsidRDefault="003F37F5" w:rsidP="00762A69">
      <w:pPr>
        <w:spacing w:after="0" w:line="240" w:lineRule="auto"/>
      </w:pPr>
      <w:r>
        <w:separator/>
      </w:r>
    </w:p>
  </w:footnote>
  <w:footnote w:type="continuationSeparator" w:id="0">
    <w:p w14:paraId="49628881" w14:textId="77777777" w:rsidR="003F37F5" w:rsidRDefault="003F37F5" w:rsidP="00762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pPr w:leftFromText="141" w:rightFromText="141" w:vertAnchor="page" w:horzAnchor="margin" w:tblpXSpec="center" w:tblpY="571"/>
      <w:tblW w:w="10627" w:type="dxa"/>
      <w:tblLook w:val="04A0" w:firstRow="1" w:lastRow="0" w:firstColumn="1" w:lastColumn="0" w:noHBand="0" w:noVBand="1"/>
    </w:tblPr>
    <w:tblGrid>
      <w:gridCol w:w="1944"/>
      <w:gridCol w:w="5407"/>
      <w:gridCol w:w="1612"/>
      <w:gridCol w:w="1664"/>
    </w:tblGrid>
    <w:tr w:rsidR="00762A69" w:rsidRPr="002212E8" w14:paraId="3217481C" w14:textId="77777777" w:rsidTr="00F20F34">
      <w:trPr>
        <w:trHeight w:val="294"/>
      </w:trPr>
      <w:tc>
        <w:tcPr>
          <w:tcW w:w="1944" w:type="dxa"/>
          <w:vMerge w:val="restart"/>
          <w:vAlign w:val="center"/>
        </w:tcPr>
        <w:p w14:paraId="04CC5293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spacing w:before="60"/>
            <w:jc w:val="center"/>
            <w:rPr>
              <w:rFonts w:ascii="Century Gothic" w:eastAsia="Century Gothic" w:hAnsi="Century Gothic"/>
            </w:rPr>
          </w:pPr>
          <w:r>
            <w:rPr>
              <w:rFonts w:ascii="Century Gothic" w:eastAsia="Century Gothic" w:hAnsi="Century Gothic"/>
              <w:noProof/>
              <w:lang w:eastAsia="tr-TR"/>
            </w:rPr>
            <w:drawing>
              <wp:inline distT="0" distB="0" distL="0" distR="0" wp14:anchorId="43A2D8BE" wp14:editId="5961DA99">
                <wp:extent cx="952500" cy="944242"/>
                <wp:effectExtent l="0" t="0" r="0" b="8890"/>
                <wp:docPr id="186" name="Resim 1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DaireKullanımTR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8070" cy="969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7" w:type="dxa"/>
          <w:vMerge w:val="restart"/>
        </w:tcPr>
        <w:p w14:paraId="2D889729" w14:textId="77777777" w:rsidR="00762A69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</w:p>
        <w:p w14:paraId="6C1BDDDA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.C.</w:t>
          </w:r>
        </w:p>
        <w:p w14:paraId="041AEBDC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OKAT GAZİOSMANPAŞA ÜNİVERSİTESİ</w:t>
          </w:r>
        </w:p>
        <w:p w14:paraId="750F149B" w14:textId="77777777" w:rsidR="003D26DC" w:rsidRDefault="003D26DC" w:rsidP="00F20F34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>
            <w:rPr>
              <w:rFonts w:ascii="Times New Roman" w:eastAsia="Century Gothic" w:hAnsi="Times New Roman"/>
              <w:b/>
              <w:sz w:val="24"/>
              <w:szCs w:val="28"/>
            </w:rPr>
            <w:t>Sıfır Atık Yönetimi Koordinatörlüğü</w:t>
          </w:r>
          <w:r w:rsidR="00F20F34">
            <w:rPr>
              <w:rFonts w:ascii="Times New Roman" w:eastAsia="Century Gothic" w:hAnsi="Times New Roman"/>
              <w:b/>
              <w:sz w:val="24"/>
              <w:szCs w:val="28"/>
            </w:rPr>
            <w:t xml:space="preserve"> </w:t>
          </w:r>
        </w:p>
        <w:p w14:paraId="17D70D8C" w14:textId="2EA1733D" w:rsidR="00762A69" w:rsidRPr="00F20F34" w:rsidRDefault="00EF557A" w:rsidP="00F20F34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>
            <w:rPr>
              <w:rFonts w:ascii="Times New Roman" w:eastAsia="Century Gothic" w:hAnsi="Times New Roman"/>
              <w:b/>
              <w:sz w:val="24"/>
              <w:szCs w:val="28"/>
            </w:rPr>
            <w:t>Toplama-</w:t>
          </w:r>
          <w:r w:rsidR="008510AD">
            <w:rPr>
              <w:rFonts w:ascii="Times New Roman" w:eastAsia="Century Gothic" w:hAnsi="Times New Roman"/>
              <w:b/>
              <w:sz w:val="24"/>
              <w:szCs w:val="28"/>
            </w:rPr>
            <w:t>Ayrıştırma</w:t>
          </w:r>
          <w:r w:rsidR="003D26DC">
            <w:rPr>
              <w:rFonts w:ascii="Times New Roman" w:eastAsia="Century Gothic" w:hAnsi="Times New Roman"/>
              <w:b/>
              <w:sz w:val="24"/>
              <w:szCs w:val="28"/>
            </w:rPr>
            <w:t xml:space="preserve"> </w:t>
          </w:r>
          <w:r w:rsidR="00F20F34">
            <w:rPr>
              <w:rFonts w:ascii="Times New Roman" w:eastAsia="Century Gothic" w:hAnsi="Times New Roman"/>
              <w:b/>
              <w:sz w:val="24"/>
              <w:szCs w:val="28"/>
            </w:rPr>
            <w:t>İş Akışı</w:t>
          </w:r>
        </w:p>
      </w:tc>
      <w:tc>
        <w:tcPr>
          <w:tcW w:w="1612" w:type="dxa"/>
        </w:tcPr>
        <w:p w14:paraId="302F774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Doküman No</w:t>
          </w:r>
        </w:p>
      </w:tc>
      <w:tc>
        <w:tcPr>
          <w:tcW w:w="1664" w:type="dxa"/>
        </w:tcPr>
        <w:p w14:paraId="2800645F" w14:textId="378D960E" w:rsidR="00762A69" w:rsidRPr="002D40E2" w:rsidRDefault="002F0D52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proofErr w:type="gramStart"/>
          <w:r>
            <w:rPr>
              <w:rFonts w:ascii="Times New Roman" w:eastAsia="Century Gothic" w:hAnsi="Times New Roman"/>
              <w:sz w:val="20"/>
              <w:szCs w:val="20"/>
            </w:rPr>
            <w:t>TOGÜ.İŞA</w:t>
          </w:r>
          <w:proofErr w:type="gramEnd"/>
          <w:r>
            <w:rPr>
              <w:rFonts w:ascii="Times New Roman" w:eastAsia="Century Gothic" w:hAnsi="Times New Roman"/>
              <w:sz w:val="20"/>
              <w:szCs w:val="20"/>
            </w:rPr>
            <w:t>.362</w:t>
          </w:r>
        </w:p>
      </w:tc>
    </w:tr>
    <w:tr w:rsidR="00762A69" w:rsidRPr="002212E8" w14:paraId="53C21215" w14:textId="77777777" w:rsidTr="00F20F34">
      <w:trPr>
        <w:trHeight w:val="294"/>
      </w:trPr>
      <w:tc>
        <w:tcPr>
          <w:tcW w:w="1944" w:type="dxa"/>
          <w:vMerge/>
        </w:tcPr>
        <w:p w14:paraId="42362B78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32E778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8AB72B2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İlk Yayın Tarihi</w:t>
          </w:r>
        </w:p>
      </w:tc>
      <w:tc>
        <w:tcPr>
          <w:tcW w:w="1664" w:type="dxa"/>
        </w:tcPr>
        <w:p w14:paraId="045BE08C" w14:textId="6AF7429F" w:rsidR="00762A69" w:rsidRPr="002D40E2" w:rsidRDefault="002F0D52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03.10.2025</w:t>
          </w:r>
        </w:p>
      </w:tc>
    </w:tr>
    <w:tr w:rsidR="00762A69" w:rsidRPr="002212E8" w14:paraId="22F773F2" w14:textId="77777777" w:rsidTr="00F20F34">
      <w:trPr>
        <w:trHeight w:val="309"/>
      </w:trPr>
      <w:tc>
        <w:tcPr>
          <w:tcW w:w="1944" w:type="dxa"/>
          <w:vMerge/>
        </w:tcPr>
        <w:p w14:paraId="573C847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47B1FAE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1F45D6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Revizyon T</w:t>
          </w:r>
          <w:r w:rsidRPr="002D40E2">
            <w:rPr>
              <w:rFonts w:ascii="Times New Roman" w:eastAsia="Century Gothic" w:hAnsi="Times New Roman"/>
              <w:sz w:val="20"/>
              <w:szCs w:val="20"/>
            </w:rPr>
            <w:t>arihi</w:t>
          </w:r>
        </w:p>
      </w:tc>
      <w:tc>
        <w:tcPr>
          <w:tcW w:w="1664" w:type="dxa"/>
        </w:tcPr>
        <w:p w14:paraId="66B0AD5B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0FEE306C" w14:textId="77777777" w:rsidTr="00F20F34">
      <w:trPr>
        <w:trHeight w:val="309"/>
      </w:trPr>
      <w:tc>
        <w:tcPr>
          <w:tcW w:w="1944" w:type="dxa"/>
          <w:vMerge/>
        </w:tcPr>
        <w:p w14:paraId="0A27D65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557AA9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F393A66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Revizyon No</w:t>
          </w:r>
        </w:p>
      </w:tc>
      <w:tc>
        <w:tcPr>
          <w:tcW w:w="1664" w:type="dxa"/>
        </w:tcPr>
        <w:p w14:paraId="5182547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4C9D43B6" w14:textId="77777777" w:rsidTr="00F20F34">
      <w:trPr>
        <w:trHeight w:val="294"/>
      </w:trPr>
      <w:tc>
        <w:tcPr>
          <w:tcW w:w="1944" w:type="dxa"/>
          <w:vMerge/>
        </w:tcPr>
        <w:p w14:paraId="3FC449A5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684A116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C8BCF0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Sayfa No</w:t>
          </w:r>
        </w:p>
      </w:tc>
      <w:tc>
        <w:tcPr>
          <w:tcW w:w="1664" w:type="dxa"/>
        </w:tcPr>
        <w:p w14:paraId="1A91209F" w14:textId="20743F47" w:rsidR="00762A69" w:rsidRPr="002D40E2" w:rsidRDefault="0002215D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1</w:t>
          </w:r>
          <w:r w:rsidR="00F07331">
            <w:rPr>
              <w:rFonts w:ascii="Times New Roman" w:eastAsia="Century Gothic" w:hAnsi="Times New Roman"/>
              <w:sz w:val="20"/>
              <w:szCs w:val="20"/>
            </w:rPr>
            <w:t>/1</w:t>
          </w:r>
        </w:p>
      </w:tc>
    </w:tr>
  </w:tbl>
  <w:p w14:paraId="483B6FB0" w14:textId="77777777" w:rsidR="00762A69" w:rsidRDefault="00762A6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8F67F1"/>
    <w:multiLevelType w:val="hybridMultilevel"/>
    <w:tmpl w:val="A07AD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0E34A3"/>
    <w:multiLevelType w:val="hybridMultilevel"/>
    <w:tmpl w:val="B2EC9D72"/>
    <w:lvl w:ilvl="0" w:tplc="5E6476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8714D"/>
    <w:multiLevelType w:val="hybridMultilevel"/>
    <w:tmpl w:val="B7C46D9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tTAyNzQ1NjCxNLNQ0lEKTi0uzszPAykwqgUAdNZlCSwAAAA="/>
  </w:docVars>
  <w:rsids>
    <w:rsidRoot w:val="00123FD5"/>
    <w:rsid w:val="0002215D"/>
    <w:rsid w:val="00022BE6"/>
    <w:rsid w:val="00036B8F"/>
    <w:rsid w:val="00057CC0"/>
    <w:rsid w:val="00081683"/>
    <w:rsid w:val="00094E77"/>
    <w:rsid w:val="000D31BF"/>
    <w:rsid w:val="000E43EA"/>
    <w:rsid w:val="00111B53"/>
    <w:rsid w:val="00123FD5"/>
    <w:rsid w:val="001467BB"/>
    <w:rsid w:val="0017746B"/>
    <w:rsid w:val="001B169B"/>
    <w:rsid w:val="001D5D2F"/>
    <w:rsid w:val="00216C51"/>
    <w:rsid w:val="00245843"/>
    <w:rsid w:val="0026530B"/>
    <w:rsid w:val="0029261F"/>
    <w:rsid w:val="002A4C77"/>
    <w:rsid w:val="002E44F1"/>
    <w:rsid w:val="002F0D52"/>
    <w:rsid w:val="002F3CAE"/>
    <w:rsid w:val="0034062D"/>
    <w:rsid w:val="003618BB"/>
    <w:rsid w:val="003800A8"/>
    <w:rsid w:val="003830FD"/>
    <w:rsid w:val="003D26DC"/>
    <w:rsid w:val="003F37F5"/>
    <w:rsid w:val="00402729"/>
    <w:rsid w:val="004052A2"/>
    <w:rsid w:val="00416A61"/>
    <w:rsid w:val="0042112D"/>
    <w:rsid w:val="0043536E"/>
    <w:rsid w:val="00454CAD"/>
    <w:rsid w:val="00472220"/>
    <w:rsid w:val="0048436E"/>
    <w:rsid w:val="004A1A38"/>
    <w:rsid w:val="004C624F"/>
    <w:rsid w:val="00540CF4"/>
    <w:rsid w:val="0055312F"/>
    <w:rsid w:val="0057655C"/>
    <w:rsid w:val="005A1016"/>
    <w:rsid w:val="005A5758"/>
    <w:rsid w:val="005D08A4"/>
    <w:rsid w:val="005F761F"/>
    <w:rsid w:val="00605BA5"/>
    <w:rsid w:val="006164B9"/>
    <w:rsid w:val="00652D53"/>
    <w:rsid w:val="006909FE"/>
    <w:rsid w:val="00691520"/>
    <w:rsid w:val="00696BB8"/>
    <w:rsid w:val="006F7B91"/>
    <w:rsid w:val="0070560F"/>
    <w:rsid w:val="00711342"/>
    <w:rsid w:val="00721315"/>
    <w:rsid w:val="00723EEA"/>
    <w:rsid w:val="0072573F"/>
    <w:rsid w:val="00733FD0"/>
    <w:rsid w:val="00745A75"/>
    <w:rsid w:val="00762A69"/>
    <w:rsid w:val="00783406"/>
    <w:rsid w:val="00790782"/>
    <w:rsid w:val="007D4F59"/>
    <w:rsid w:val="007E65BB"/>
    <w:rsid w:val="007F0C74"/>
    <w:rsid w:val="007F3060"/>
    <w:rsid w:val="00837E4A"/>
    <w:rsid w:val="00844483"/>
    <w:rsid w:val="008510AD"/>
    <w:rsid w:val="008B1EB2"/>
    <w:rsid w:val="009305AF"/>
    <w:rsid w:val="009525F6"/>
    <w:rsid w:val="009A0AD1"/>
    <w:rsid w:val="009C0FDC"/>
    <w:rsid w:val="009E74E1"/>
    <w:rsid w:val="00A03956"/>
    <w:rsid w:val="00A07828"/>
    <w:rsid w:val="00A106D9"/>
    <w:rsid w:val="00A15B2A"/>
    <w:rsid w:val="00A15BC6"/>
    <w:rsid w:val="00A22C09"/>
    <w:rsid w:val="00A44647"/>
    <w:rsid w:val="00AA2554"/>
    <w:rsid w:val="00AC4266"/>
    <w:rsid w:val="00AD5BC4"/>
    <w:rsid w:val="00AF7CBC"/>
    <w:rsid w:val="00B22996"/>
    <w:rsid w:val="00BA070D"/>
    <w:rsid w:val="00BA39A6"/>
    <w:rsid w:val="00C124DE"/>
    <w:rsid w:val="00C21E83"/>
    <w:rsid w:val="00C52E41"/>
    <w:rsid w:val="00C76F69"/>
    <w:rsid w:val="00CD0461"/>
    <w:rsid w:val="00CE1711"/>
    <w:rsid w:val="00D5175E"/>
    <w:rsid w:val="00D52C75"/>
    <w:rsid w:val="00D5636F"/>
    <w:rsid w:val="00D72B4F"/>
    <w:rsid w:val="00D77E29"/>
    <w:rsid w:val="00DC3309"/>
    <w:rsid w:val="00E2503D"/>
    <w:rsid w:val="00E31E25"/>
    <w:rsid w:val="00E41CD2"/>
    <w:rsid w:val="00E57207"/>
    <w:rsid w:val="00EF1591"/>
    <w:rsid w:val="00EF557A"/>
    <w:rsid w:val="00F018B9"/>
    <w:rsid w:val="00F07331"/>
    <w:rsid w:val="00F20F34"/>
    <w:rsid w:val="00F415D4"/>
    <w:rsid w:val="00FC12A4"/>
    <w:rsid w:val="00FC2B01"/>
    <w:rsid w:val="00FC6496"/>
    <w:rsid w:val="00FF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95E6A2"/>
  <w15:chartTrackingRefBased/>
  <w15:docId w15:val="{C94CBA3B-BFAC-49DE-8BA6-701AF016C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62A69"/>
  </w:style>
  <w:style w:type="paragraph" w:styleId="AltBilgi">
    <w:name w:val="footer"/>
    <w:basedOn w:val="Normal"/>
    <w:link w:val="Al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62A69"/>
  </w:style>
  <w:style w:type="table" w:styleId="TabloKlavuzu">
    <w:name w:val="Table Grid"/>
    <w:basedOn w:val="NormalTablo"/>
    <w:uiPriority w:val="39"/>
    <w:rsid w:val="00762A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164B9"/>
    <w:pPr>
      <w:ind w:left="720"/>
      <w:contextualSpacing/>
    </w:pPr>
  </w:style>
  <w:style w:type="character" w:styleId="KitapBal">
    <w:name w:val="Book Title"/>
    <w:basedOn w:val="VarsaylanParagrafYazTipi"/>
    <w:uiPriority w:val="33"/>
    <w:qFormat/>
    <w:rsid w:val="00216C51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C72AD3-E502-4117-BFF5-044FF48F8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02</Characters>
  <Application>Microsoft Office Word</Application>
  <DocSecurity>0</DocSecurity>
  <Lines>202</Lines>
  <Paragraphs>1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İBEL AKIN</dc:creator>
  <cp:keywords/>
  <dc:description/>
  <cp:lastModifiedBy>user</cp:lastModifiedBy>
  <cp:revision>3</cp:revision>
  <dcterms:created xsi:type="dcterms:W3CDTF">2025-10-03T08:10:00Z</dcterms:created>
  <dcterms:modified xsi:type="dcterms:W3CDTF">2025-10-03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58cc5e-296f-4267-bd99-62355a8bd439</vt:lpwstr>
  </property>
</Properties>
</file>